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4A2CC8" w14:textId="07C1C179" w:rsidR="00580641" w:rsidRPr="00755EE6" w:rsidRDefault="009F1DD6" w:rsidP="00755EE6">
      <w:pPr>
        <w:spacing w:line="276" w:lineRule="auto"/>
        <w:jc w:val="center"/>
        <w:rPr>
          <w:b/>
          <w:sz w:val="48"/>
          <w:szCs w:val="48"/>
        </w:rPr>
      </w:pPr>
      <w:r w:rsidRPr="00E818AC">
        <w:rPr>
          <w:b/>
          <w:sz w:val="48"/>
          <w:szCs w:val="48"/>
        </w:rPr>
        <w:t>Elusio TTD</w:t>
      </w:r>
    </w:p>
    <w:p w14:paraId="526FD246" w14:textId="545A8D3E" w:rsidR="002D6C29" w:rsidRDefault="004C6778" w:rsidP="00755EE6">
      <w:pPr>
        <w:spacing w:after="0" w:line="360" w:lineRule="auto"/>
        <w:rPr>
          <w:b/>
          <w:bCs/>
          <w:sz w:val="24"/>
          <w:szCs w:val="24"/>
        </w:rPr>
      </w:pPr>
      <w:bookmarkStart w:id="0" w:name="_GoBack"/>
      <w:bookmarkEnd w:id="0"/>
      <w:r>
        <w:rPr>
          <w:b/>
          <w:bCs/>
          <w:sz w:val="24"/>
          <w:szCs w:val="24"/>
        </w:rPr>
        <w:t xml:space="preserve">Use screenshot control to make </w:t>
      </w:r>
      <w:r w:rsidR="002D6C29">
        <w:rPr>
          <w:b/>
          <w:bCs/>
          <w:sz w:val="24"/>
          <w:szCs w:val="24"/>
        </w:rPr>
        <w:t xml:space="preserve">screenshots page </w:t>
      </w:r>
      <w:r>
        <w:rPr>
          <w:b/>
          <w:bCs/>
          <w:sz w:val="24"/>
          <w:szCs w:val="24"/>
        </w:rPr>
        <w:t xml:space="preserve">(Make Screenshots folder in documents) </w:t>
      </w:r>
      <w:r w:rsidR="002D6C29">
        <w:rPr>
          <w:b/>
          <w:bCs/>
          <w:sz w:val="24"/>
          <w:szCs w:val="24"/>
        </w:rPr>
        <w:t xml:space="preserve">+ Send </w:t>
      </w:r>
      <w:r>
        <w:rPr>
          <w:b/>
          <w:bCs/>
          <w:sz w:val="24"/>
          <w:szCs w:val="24"/>
        </w:rPr>
        <w:t xml:space="preserve">link </w:t>
      </w:r>
      <w:r w:rsidR="002D6C29">
        <w:rPr>
          <w:b/>
          <w:bCs/>
          <w:sz w:val="24"/>
          <w:szCs w:val="24"/>
        </w:rPr>
        <w:t>to Qarin</w:t>
      </w:r>
    </w:p>
    <w:p w14:paraId="6F454B6F" w14:textId="77777777" w:rsidR="002D6C29" w:rsidRDefault="002D6C29" w:rsidP="00755EE6">
      <w:pPr>
        <w:spacing w:after="0" w:line="360" w:lineRule="auto"/>
        <w:rPr>
          <w:b/>
          <w:bCs/>
          <w:sz w:val="24"/>
          <w:szCs w:val="24"/>
        </w:rPr>
      </w:pPr>
    </w:p>
    <w:p w14:paraId="5B155548" w14:textId="47C720FD" w:rsidR="00580641" w:rsidRPr="00755EE6" w:rsidRDefault="003E740B" w:rsidP="00755EE6">
      <w:pPr>
        <w:spacing w:after="0"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dd </w:t>
      </w:r>
      <w:r w:rsidR="00874CD8">
        <w:rPr>
          <w:b/>
          <w:bCs/>
          <w:sz w:val="24"/>
          <w:szCs w:val="24"/>
        </w:rPr>
        <w:t>item use effects</w:t>
      </w:r>
    </w:p>
    <w:p w14:paraId="1E9505C2" w14:textId="77777777" w:rsidR="00E0705F" w:rsidRPr="00E818AC" w:rsidRDefault="00E0705F" w:rsidP="00E0705F">
      <w:pPr>
        <w:spacing w:after="0" w:line="360" w:lineRule="auto"/>
        <w:rPr>
          <w:sz w:val="24"/>
          <w:szCs w:val="24"/>
        </w:rPr>
      </w:pPr>
    </w:p>
    <w:p w14:paraId="371BB22F" w14:textId="77777777" w:rsidR="00FB3571" w:rsidRPr="00E818AC" w:rsidRDefault="00FB3571" w:rsidP="00E0705F">
      <w:pPr>
        <w:spacing w:after="0" w:line="360" w:lineRule="auto"/>
        <w:rPr>
          <w:b/>
          <w:bCs/>
          <w:sz w:val="24"/>
          <w:szCs w:val="24"/>
        </w:rPr>
      </w:pPr>
      <w:r w:rsidRPr="00E818AC">
        <w:rPr>
          <w:b/>
          <w:bCs/>
          <w:sz w:val="24"/>
          <w:szCs w:val="24"/>
        </w:rPr>
        <w:t>Map</w:t>
      </w:r>
    </w:p>
    <w:p w14:paraId="55C66E71" w14:textId="77777777" w:rsidR="00FB3571" w:rsidRPr="00E818AC" w:rsidRDefault="00FB3571" w:rsidP="00E0705F">
      <w:pPr>
        <w:pStyle w:val="ListParagraph"/>
        <w:numPr>
          <w:ilvl w:val="0"/>
          <w:numId w:val="4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Perfect collision system by adding code that checks whether player has somehow gotten inside blocked tile, and moving them out if so</w:t>
      </w:r>
    </w:p>
    <w:p w14:paraId="0C5BEBB1" w14:textId="6636833D" w:rsidR="00FB3CC8" w:rsidRPr="00E818AC" w:rsidRDefault="00FB3571" w:rsidP="00E0705F">
      <w:pPr>
        <w:pStyle w:val="ListParagraph"/>
        <w:numPr>
          <w:ilvl w:val="0"/>
          <w:numId w:val="4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Draw layer by layer, and use </w:t>
      </w:r>
      <w:r w:rsidR="0078178D" w:rsidRPr="00E818AC">
        <w:rPr>
          <w:sz w:val="24"/>
          <w:szCs w:val="24"/>
        </w:rPr>
        <w:t>Profiler</w:t>
      </w:r>
      <w:r w:rsidRPr="00E818AC">
        <w:rPr>
          <w:sz w:val="24"/>
          <w:szCs w:val="24"/>
        </w:rPr>
        <w:t xml:space="preserve"> to find issue</w:t>
      </w:r>
      <w:r w:rsidR="00926CC8">
        <w:rPr>
          <w:sz w:val="24"/>
          <w:szCs w:val="24"/>
        </w:rPr>
        <w:t xml:space="preserve"> (profile method?)</w:t>
      </w:r>
    </w:p>
    <w:p w14:paraId="2E39F22C" w14:textId="21E7EAEB" w:rsidR="00E0705F" w:rsidRDefault="00A732B5" w:rsidP="00E0705F">
      <w:pPr>
        <w:pStyle w:val="ListParagraph"/>
        <w:numPr>
          <w:ilvl w:val="0"/>
          <w:numId w:val="45"/>
        </w:numPr>
        <w:rPr>
          <w:sz w:val="24"/>
          <w:szCs w:val="24"/>
        </w:rPr>
      </w:pPr>
      <w:r>
        <w:rPr>
          <w:sz w:val="24"/>
          <w:szCs w:val="24"/>
        </w:rPr>
        <w:t>check</w:t>
      </w:r>
      <w:r w:rsidR="00E0705F" w:rsidRPr="00E818AC">
        <w:rPr>
          <w:sz w:val="24"/>
          <w:szCs w:val="24"/>
        </w:rPr>
        <w:t xml:space="preserve"> AREA FOR LIMESTONE OBSTACLE</w:t>
      </w:r>
    </w:p>
    <w:p w14:paraId="5046F4F3" w14:textId="29081E86" w:rsidR="00803432" w:rsidRPr="00803432" w:rsidRDefault="00803432" w:rsidP="00E0705F">
      <w:pPr>
        <w:pStyle w:val="ListParagraph"/>
        <w:numPr>
          <w:ilvl w:val="0"/>
          <w:numId w:val="45"/>
        </w:numPr>
        <w:rPr>
          <w:sz w:val="24"/>
          <w:szCs w:val="24"/>
        </w:rPr>
      </w:pPr>
      <w:r w:rsidRPr="00E818AC">
        <w:rPr>
          <w:b/>
          <w:sz w:val="24"/>
          <w:szCs w:val="24"/>
        </w:rPr>
        <w:t>Special Ice Area</w:t>
      </w:r>
    </w:p>
    <w:p w14:paraId="3787C5E9" w14:textId="12CD645C" w:rsidR="00803432" w:rsidRPr="00803432" w:rsidRDefault="00803432" w:rsidP="00803432">
      <w:pPr>
        <w:pStyle w:val="ListParagraph"/>
        <w:numPr>
          <w:ilvl w:val="1"/>
          <w:numId w:val="45"/>
        </w:numPr>
        <w:rPr>
          <w:sz w:val="24"/>
          <w:szCs w:val="24"/>
        </w:rPr>
      </w:pPr>
      <w:r>
        <w:rPr>
          <w:b/>
          <w:sz w:val="24"/>
          <w:szCs w:val="24"/>
        </w:rPr>
        <w:t xml:space="preserve">Movement slides like </w:t>
      </w:r>
      <w:r w:rsidR="0078178D">
        <w:rPr>
          <w:b/>
          <w:sz w:val="24"/>
          <w:szCs w:val="24"/>
        </w:rPr>
        <w:t>Pokémon</w:t>
      </w:r>
      <w:r>
        <w:rPr>
          <w:b/>
          <w:sz w:val="24"/>
          <w:szCs w:val="24"/>
        </w:rPr>
        <w:t xml:space="preserve"> gym</w:t>
      </w:r>
    </w:p>
    <w:p w14:paraId="3CBB1E60" w14:textId="77777777" w:rsidR="00803432" w:rsidRPr="00803432" w:rsidRDefault="00803432" w:rsidP="00803432">
      <w:pPr>
        <w:pStyle w:val="ListParagraph"/>
        <w:numPr>
          <w:ilvl w:val="1"/>
          <w:numId w:val="45"/>
        </w:numPr>
        <w:spacing w:line="276" w:lineRule="auto"/>
        <w:rPr>
          <w:sz w:val="24"/>
          <w:szCs w:val="24"/>
        </w:rPr>
      </w:pPr>
      <w:r w:rsidRPr="00803432">
        <w:rPr>
          <w:sz w:val="24"/>
          <w:szCs w:val="24"/>
        </w:rPr>
        <w:t>When you destroy dead trees, and you go on big ice square, you get cold</w:t>
      </w:r>
    </w:p>
    <w:p w14:paraId="71891CF1" w14:textId="77777777" w:rsidR="00803432" w:rsidRPr="00803432" w:rsidRDefault="00803432" w:rsidP="00803432">
      <w:pPr>
        <w:pStyle w:val="ListParagraph"/>
        <w:numPr>
          <w:ilvl w:val="1"/>
          <w:numId w:val="45"/>
        </w:numPr>
        <w:spacing w:line="276" w:lineRule="auto"/>
        <w:rPr>
          <w:sz w:val="24"/>
          <w:szCs w:val="24"/>
        </w:rPr>
      </w:pPr>
      <w:r w:rsidRPr="00803432">
        <w:rPr>
          <w:sz w:val="24"/>
          <w:szCs w:val="24"/>
        </w:rPr>
        <w:t xml:space="preserve">There is a cold meter that rises </w:t>
      </w:r>
    </w:p>
    <w:p w14:paraId="3428421D" w14:textId="77777777" w:rsidR="00803432" w:rsidRPr="00803432" w:rsidRDefault="00803432" w:rsidP="00803432">
      <w:pPr>
        <w:pStyle w:val="ListParagraph"/>
        <w:numPr>
          <w:ilvl w:val="1"/>
          <w:numId w:val="45"/>
        </w:numPr>
        <w:spacing w:line="276" w:lineRule="auto"/>
        <w:rPr>
          <w:sz w:val="24"/>
          <w:szCs w:val="24"/>
        </w:rPr>
      </w:pPr>
      <w:r w:rsidRPr="00803432">
        <w:rPr>
          <w:sz w:val="24"/>
          <w:szCs w:val="24"/>
        </w:rPr>
        <w:t>If it reaches maximum, you become an somewhat transparent icetile with an alien underneath</w:t>
      </w:r>
    </w:p>
    <w:p w14:paraId="077D100E" w14:textId="77777777" w:rsidR="00803432" w:rsidRPr="00803432" w:rsidRDefault="00803432" w:rsidP="00803432">
      <w:pPr>
        <w:pStyle w:val="ListParagraph"/>
        <w:numPr>
          <w:ilvl w:val="1"/>
          <w:numId w:val="45"/>
        </w:numPr>
        <w:spacing w:line="276" w:lineRule="auto"/>
        <w:rPr>
          <w:sz w:val="24"/>
          <w:szCs w:val="24"/>
        </w:rPr>
      </w:pPr>
      <w:r w:rsidRPr="00803432">
        <w:rPr>
          <w:sz w:val="24"/>
          <w:szCs w:val="24"/>
        </w:rPr>
        <w:t xml:space="preserve">You move very slowly </w:t>
      </w:r>
    </w:p>
    <w:p w14:paraId="63DDA16E" w14:textId="7036DAB8" w:rsidR="00803432" w:rsidRDefault="00803432" w:rsidP="00803432">
      <w:pPr>
        <w:pStyle w:val="ListParagraph"/>
        <w:numPr>
          <w:ilvl w:val="1"/>
          <w:numId w:val="45"/>
        </w:numPr>
        <w:spacing w:line="276" w:lineRule="auto"/>
        <w:rPr>
          <w:sz w:val="24"/>
          <w:szCs w:val="24"/>
        </w:rPr>
      </w:pPr>
      <w:r w:rsidRPr="00803432">
        <w:rPr>
          <w:sz w:val="24"/>
          <w:szCs w:val="24"/>
        </w:rPr>
        <w:t>Only way</w:t>
      </w:r>
    </w:p>
    <w:p w14:paraId="0371C0DB" w14:textId="61B6497F" w:rsidR="00C41846" w:rsidRPr="00803432" w:rsidRDefault="00C41846" w:rsidP="00803432">
      <w:pPr>
        <w:pStyle w:val="ListParagraph"/>
        <w:numPr>
          <w:ilvl w:val="1"/>
          <w:numId w:val="45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You can only verse dragon as a ice cube</w:t>
      </w:r>
    </w:p>
    <w:p w14:paraId="00F896EA" w14:textId="3F3BCA21" w:rsidR="00FB3CC8" w:rsidRPr="00E818AC" w:rsidRDefault="00FB3CC8" w:rsidP="00FB3CC8">
      <w:pPr>
        <w:spacing w:after="0" w:line="360" w:lineRule="auto"/>
        <w:rPr>
          <w:sz w:val="24"/>
          <w:szCs w:val="24"/>
        </w:rPr>
      </w:pPr>
    </w:p>
    <w:p w14:paraId="12384DF4" w14:textId="77777777" w:rsidR="00FB3CC8" w:rsidRPr="00E818AC" w:rsidRDefault="00FB3CC8" w:rsidP="00E818AC">
      <w:pPr>
        <w:spacing w:after="0" w:line="360" w:lineRule="auto"/>
        <w:rPr>
          <w:b/>
          <w:bCs/>
          <w:sz w:val="24"/>
          <w:szCs w:val="24"/>
        </w:rPr>
      </w:pPr>
      <w:r w:rsidRPr="00E818AC">
        <w:rPr>
          <w:b/>
          <w:bCs/>
          <w:sz w:val="24"/>
          <w:szCs w:val="24"/>
        </w:rPr>
        <w:t>Intro and tutorial</w:t>
      </w:r>
    </w:p>
    <w:p w14:paraId="151341EA" w14:textId="77777777" w:rsidR="00FB3CC8" w:rsidRPr="00E818AC" w:rsidRDefault="00FB3CC8" w:rsidP="00E818AC">
      <w:pPr>
        <w:pStyle w:val="ListParagraph"/>
        <w:numPr>
          <w:ilvl w:val="0"/>
          <w:numId w:val="4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Start black</w:t>
      </w:r>
    </w:p>
    <w:p w14:paraId="1ED4714C" w14:textId="77777777" w:rsidR="00FB3CC8" w:rsidRPr="00E818AC" w:rsidRDefault="00FB3CC8" w:rsidP="00E818AC">
      <w:pPr>
        <w:pStyle w:val="ListParagraph"/>
        <w:numPr>
          <w:ilvl w:val="0"/>
          <w:numId w:val="4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A big crashing sound is heard. </w:t>
      </w:r>
    </w:p>
    <w:p w14:paraId="570B286E" w14:textId="77777777" w:rsidR="00FB3CC8" w:rsidRPr="00E818AC" w:rsidRDefault="00FB3CC8" w:rsidP="00E818AC">
      <w:pPr>
        <w:pStyle w:val="ListParagraph"/>
        <w:numPr>
          <w:ilvl w:val="0"/>
          <w:numId w:val="4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The screen slowly fades from black into a scene.</w:t>
      </w:r>
    </w:p>
    <w:p w14:paraId="621AEA29" w14:textId="77777777" w:rsidR="00FB3CC8" w:rsidRPr="00E818AC" w:rsidRDefault="00FB3CC8" w:rsidP="00E818AC">
      <w:pPr>
        <w:pStyle w:val="ListParagraph"/>
        <w:numPr>
          <w:ilvl w:val="0"/>
          <w:numId w:val="4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Give info piece by piece, Discovers</w:t>
      </w:r>
    </w:p>
    <w:p w14:paraId="3D961DCE" w14:textId="77777777" w:rsidR="00FB3CC8" w:rsidRPr="00E818AC" w:rsidRDefault="00FB3CC8" w:rsidP="00E818AC">
      <w:pPr>
        <w:pStyle w:val="ListParagraph"/>
        <w:numPr>
          <w:ilvl w:val="0"/>
          <w:numId w:val="4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Nagual turns to Ehecatl</w:t>
      </w:r>
    </w:p>
    <w:p w14:paraId="31131393" w14:textId="68B04AFA" w:rsidR="00271FA3" w:rsidRDefault="00271FA3" w:rsidP="00FC4299">
      <w:pPr>
        <w:pStyle w:val="ListParagraph"/>
        <w:numPr>
          <w:ilvl w:val="0"/>
          <w:numId w:val="45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Ship diagnosis</w:t>
      </w:r>
    </w:p>
    <w:p w14:paraId="5928B8AD" w14:textId="070CFFC9" w:rsidR="00FB3571" w:rsidRDefault="00FB3CC8" w:rsidP="00FC4299">
      <w:pPr>
        <w:pStyle w:val="ListParagraph"/>
        <w:numPr>
          <w:ilvl w:val="0"/>
          <w:numId w:val="4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item tutorial, ehecatl help, </w:t>
      </w:r>
    </w:p>
    <w:p w14:paraId="18BD67B6" w14:textId="5FA46F42" w:rsidR="0013291D" w:rsidRPr="00C41846" w:rsidRDefault="0013291D" w:rsidP="00FC4299">
      <w:pPr>
        <w:pStyle w:val="ListParagraph"/>
        <w:numPr>
          <w:ilvl w:val="0"/>
          <w:numId w:val="45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Ehecatl generates item analysis</w:t>
      </w:r>
      <w:r w:rsidR="003C6C71">
        <w:rPr>
          <w:sz w:val="24"/>
          <w:szCs w:val="24"/>
        </w:rPr>
        <w:t xml:space="preserve"> = Rewrite item desc</w:t>
      </w:r>
      <w:r w:rsidR="00173DCF">
        <w:rPr>
          <w:sz w:val="24"/>
          <w:szCs w:val="24"/>
        </w:rPr>
        <w:t xml:space="preserve"> and names</w:t>
      </w:r>
    </w:p>
    <w:p w14:paraId="3BD1874F" w14:textId="68480A64" w:rsidR="00FC4299" w:rsidRPr="00E818AC" w:rsidRDefault="00FC4299" w:rsidP="00FC4299">
      <w:pPr>
        <w:spacing w:after="0" w:line="360" w:lineRule="auto"/>
        <w:rPr>
          <w:sz w:val="24"/>
          <w:szCs w:val="24"/>
        </w:rPr>
      </w:pPr>
    </w:p>
    <w:p w14:paraId="75B29CFE" w14:textId="61BFE89C" w:rsidR="00E0705F" w:rsidRPr="00E818AC" w:rsidRDefault="002D2E5F" w:rsidP="002D2E5F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At certain checkpoints, s</w:t>
      </w:r>
      <w:r w:rsidR="00E0705F" w:rsidRPr="00E818AC">
        <w:rPr>
          <w:noProof/>
          <w:sz w:val="24"/>
          <w:szCs w:val="24"/>
        </w:rPr>
        <w:t>ave game state into file</w:t>
      </w:r>
    </w:p>
    <w:p w14:paraId="2DADB301" w14:textId="77777777" w:rsidR="00FC4299" w:rsidRPr="00E818AC" w:rsidRDefault="00FC4299" w:rsidP="00FC4299">
      <w:pPr>
        <w:spacing w:after="0" w:line="360" w:lineRule="auto"/>
        <w:rPr>
          <w:sz w:val="24"/>
          <w:szCs w:val="24"/>
        </w:rPr>
      </w:pPr>
    </w:p>
    <w:p w14:paraId="50875B99" w14:textId="77777777" w:rsidR="00E0705F" w:rsidRPr="00C41846" w:rsidRDefault="00E0705F" w:rsidP="00C41846">
      <w:pPr>
        <w:rPr>
          <w:sz w:val="24"/>
          <w:szCs w:val="24"/>
        </w:rPr>
      </w:pPr>
      <w:r w:rsidRPr="00C41846">
        <w:rPr>
          <w:sz w:val="24"/>
          <w:szCs w:val="24"/>
        </w:rPr>
        <w:t>Prevent ship from disappearing!, only items should go</w:t>
      </w:r>
    </w:p>
    <w:p w14:paraId="385AC66F" w14:textId="77777777" w:rsidR="00C41846" w:rsidRDefault="00C41846" w:rsidP="00C41846">
      <w:pPr>
        <w:rPr>
          <w:sz w:val="24"/>
          <w:szCs w:val="24"/>
        </w:rPr>
      </w:pPr>
    </w:p>
    <w:p w14:paraId="73D1DC6A" w14:textId="4C67775B" w:rsidR="00E0705F" w:rsidRPr="00C41846" w:rsidRDefault="00E0705F" w:rsidP="00C41846">
      <w:pPr>
        <w:rPr>
          <w:sz w:val="24"/>
          <w:szCs w:val="24"/>
        </w:rPr>
      </w:pPr>
      <w:r w:rsidRPr="00C41846">
        <w:rPr>
          <w:sz w:val="24"/>
          <w:szCs w:val="24"/>
        </w:rPr>
        <w:t>At end of game, make ship exhaust have particles coming out</w:t>
      </w:r>
    </w:p>
    <w:p w14:paraId="42D4C2C3" w14:textId="4EBF3BF2" w:rsidR="00864246" w:rsidRDefault="00864246" w:rsidP="00A2014A">
      <w:pPr>
        <w:rPr>
          <w:rStyle w:val="Hyperlink"/>
          <w:sz w:val="24"/>
          <w:szCs w:val="24"/>
        </w:rPr>
      </w:pPr>
    </w:p>
    <w:p w14:paraId="196B9BF7" w14:textId="504B1F88" w:rsidR="00C41846" w:rsidRDefault="00C41846" w:rsidP="00A2014A">
      <w:pPr>
        <w:rPr>
          <w:rStyle w:val="Hyperlink"/>
          <w:sz w:val="24"/>
          <w:szCs w:val="24"/>
        </w:rPr>
      </w:pPr>
      <w:r w:rsidRPr="00E818AC">
        <w:rPr>
          <w:b/>
          <w:sz w:val="24"/>
          <w:szCs w:val="24"/>
        </w:rPr>
        <w:t>Audio</w:t>
      </w:r>
    </w:p>
    <w:p w14:paraId="1D2BD98D" w14:textId="77777777" w:rsidR="00C41846" w:rsidRPr="00E818AC" w:rsidRDefault="00C41846" w:rsidP="00C41846">
      <w:pPr>
        <w:pStyle w:val="ListParagraph"/>
        <w:ind w:left="0"/>
        <w:rPr>
          <w:sz w:val="24"/>
          <w:szCs w:val="24"/>
        </w:rPr>
      </w:pPr>
      <w:r w:rsidRPr="00E818AC">
        <w:rPr>
          <w:sz w:val="24"/>
          <w:szCs w:val="24"/>
        </w:rPr>
        <w:t xml:space="preserve">Get </w:t>
      </w:r>
    </w:p>
    <w:p w14:paraId="3645B949" w14:textId="77777777" w:rsidR="00C41846" w:rsidRPr="00E818AC" w:rsidRDefault="00C41846" w:rsidP="00C41846">
      <w:pPr>
        <w:pStyle w:val="ListParagraph"/>
        <w:ind w:left="0"/>
        <w:rPr>
          <w:sz w:val="24"/>
          <w:szCs w:val="24"/>
        </w:rPr>
      </w:pPr>
      <w:r w:rsidRPr="00E818AC">
        <w:rPr>
          <w:sz w:val="24"/>
          <w:szCs w:val="24"/>
        </w:rPr>
        <w:t>Use fugue</w:t>
      </w:r>
    </w:p>
    <w:p w14:paraId="2BE1EECD" w14:textId="77777777" w:rsidR="00C41846" w:rsidRPr="00E818AC" w:rsidRDefault="00C41846" w:rsidP="00C41846">
      <w:pPr>
        <w:pStyle w:val="ListParagraph"/>
        <w:ind w:left="0"/>
        <w:rPr>
          <w:sz w:val="24"/>
          <w:szCs w:val="24"/>
        </w:rPr>
      </w:pPr>
      <w:r w:rsidRPr="00E818AC">
        <w:rPr>
          <w:sz w:val="24"/>
          <w:szCs w:val="24"/>
        </w:rPr>
        <w:t>Menu music</w:t>
      </w:r>
    </w:p>
    <w:p w14:paraId="1592FAAD" w14:textId="77777777" w:rsidR="00C41846" w:rsidRPr="00E818AC" w:rsidRDefault="00C41846" w:rsidP="00C41846">
      <w:pPr>
        <w:pStyle w:val="ListParagraph"/>
        <w:ind w:left="0"/>
        <w:rPr>
          <w:sz w:val="24"/>
          <w:szCs w:val="24"/>
        </w:rPr>
      </w:pPr>
      <w:r w:rsidRPr="00E818AC">
        <w:rPr>
          <w:sz w:val="24"/>
          <w:szCs w:val="24"/>
        </w:rPr>
        <w:t>Sound for collecting items</w:t>
      </w:r>
    </w:p>
    <w:p w14:paraId="42A78E46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Cryocapacitor use = icy sound</w:t>
      </w:r>
    </w:p>
    <w:p w14:paraId="426E5125" w14:textId="0056179B" w:rsidR="00C41846" w:rsidRDefault="00C41846" w:rsidP="00C41846">
      <w:pPr>
        <w:rPr>
          <w:sz w:val="24"/>
          <w:szCs w:val="24"/>
        </w:rPr>
      </w:pPr>
      <w:r w:rsidRPr="00E818AC">
        <w:rPr>
          <w:sz w:val="24"/>
          <w:szCs w:val="24"/>
        </w:rPr>
        <w:t>Magistructor orb use = stretching sound</w:t>
      </w:r>
    </w:p>
    <w:p w14:paraId="05E8FBAC" w14:textId="6FCBB157" w:rsidR="00C22EC7" w:rsidRDefault="00C22EC7" w:rsidP="00C22EC7">
      <w:pPr>
        <w:spacing w:line="276" w:lineRule="auto"/>
        <w:rPr>
          <w:sz w:val="24"/>
          <w:szCs w:val="24"/>
        </w:rPr>
      </w:pPr>
    </w:p>
    <w:p w14:paraId="062530E2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//</w:t>
      </w:r>
    </w:p>
    <w:p w14:paraId="5BD10FF6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In update = Increase time using "timeElapsed += delta;"</w:t>
      </w:r>
    </w:p>
    <w:p w14:paraId="7E5E439A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   </w:t>
      </w:r>
    </w:p>
    <w:p w14:paraId="01547917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For timing events:    </w:t>
      </w:r>
    </w:p>
    <w:p w14:paraId="20B60A80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   private boolean atTime(int time)</w:t>
      </w:r>
    </w:p>
    <w:p w14:paraId="02BD8B40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   {</w:t>
      </w:r>
    </w:p>
    <w:p w14:paraId="3C93BE73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       boolean before = (time - 40) &lt; timeElapsed;</w:t>
      </w:r>
    </w:p>
    <w:p w14:paraId="0AFE19B6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       boolean after = (time + 40) &gt; timeElapsed;</w:t>
      </w:r>
    </w:p>
    <w:p w14:paraId="512D1855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       </w:t>
      </w:r>
    </w:p>
    <w:p w14:paraId="4A0B5E14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       return (before &amp;&amp; after);</w:t>
      </w:r>
    </w:p>
    <w:p w14:paraId="31250001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   }</w:t>
      </w:r>
    </w:p>
    <w:p w14:paraId="737DFEED" w14:textId="19557C41" w:rsidR="00C41846" w:rsidRPr="00A3044D" w:rsidRDefault="00A3044D" w:rsidP="00C41846">
      <w:pPr>
        <w:spacing w:line="276" w:lineRule="auto"/>
        <w:rPr>
          <w:b/>
          <w:bCs/>
          <w:sz w:val="40"/>
          <w:szCs w:val="40"/>
        </w:rPr>
      </w:pPr>
      <w:r w:rsidRPr="00A3044D">
        <w:rPr>
          <w:b/>
          <w:bCs/>
          <w:sz w:val="40"/>
          <w:szCs w:val="40"/>
        </w:rPr>
        <w:t>Challenges</w:t>
      </w:r>
    </w:p>
    <w:p w14:paraId="6A99690A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Hit method = </w:t>
      </w:r>
    </w:p>
    <w:p w14:paraId="1A5F81C5" w14:textId="77777777" w:rsidR="00C41846" w:rsidRPr="00E818AC" w:rsidRDefault="00C41846" w:rsidP="00C41846">
      <w:pPr>
        <w:pStyle w:val="ListParagraph"/>
        <w:numPr>
          <w:ilvl w:val="0"/>
          <w:numId w:val="39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Reduce health by incoming</w:t>
      </w:r>
    </w:p>
    <w:p w14:paraId="5D0233F0" w14:textId="77777777" w:rsidR="00C41846" w:rsidRPr="00E818AC" w:rsidRDefault="00C41846" w:rsidP="00C41846">
      <w:pPr>
        <w:pStyle w:val="ListParagraph"/>
        <w:numPr>
          <w:ilvl w:val="0"/>
          <w:numId w:val="39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Draw as flicking silhoute (/black or white)</w:t>
      </w:r>
    </w:p>
    <w:p w14:paraId="388F6211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</w:p>
    <w:p w14:paraId="6FB204E2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Trevil</w:t>
      </w:r>
    </w:p>
    <w:p w14:paraId="1B7242B9" w14:textId="77777777" w:rsidR="00C41846" w:rsidRPr="00E818AC" w:rsidRDefault="00C41846" w:rsidP="00C41846">
      <w:pPr>
        <w:pStyle w:val="ListParagraph"/>
        <w:numPr>
          <w:ilvl w:val="0"/>
          <w:numId w:val="40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Health bar for trevil but not his minions</w:t>
      </w:r>
    </w:p>
    <w:p w14:paraId="097666FC" w14:textId="77777777" w:rsidR="00C41846" w:rsidRPr="00E818AC" w:rsidRDefault="00C41846" w:rsidP="00C41846">
      <w:pPr>
        <w:pStyle w:val="ListParagraph"/>
        <w:numPr>
          <w:ilvl w:val="0"/>
          <w:numId w:val="40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Trevil draws health from healthy trees (beside him)</w:t>
      </w:r>
    </w:p>
    <w:p w14:paraId="1E5998BB" w14:textId="77777777" w:rsidR="00C41846" w:rsidRPr="00E818AC" w:rsidRDefault="00C41846" w:rsidP="00C41846">
      <w:pPr>
        <w:pStyle w:val="ListParagraph"/>
        <w:numPr>
          <w:ilvl w:val="0"/>
          <w:numId w:val="40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Miniosn come in rows</w:t>
      </w:r>
    </w:p>
    <w:p w14:paraId="6E4506D6" w14:textId="77777777" w:rsidR="00C41846" w:rsidRPr="00E818AC" w:rsidRDefault="00C41846" w:rsidP="00C41846">
      <w:pPr>
        <w:pStyle w:val="ListParagraph"/>
        <w:numPr>
          <w:ilvl w:val="0"/>
          <w:numId w:val="40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Player has health</w:t>
      </w:r>
    </w:p>
    <w:p w14:paraId="692435D4" w14:textId="77777777" w:rsidR="00C41846" w:rsidRPr="00E818AC" w:rsidRDefault="00C41846" w:rsidP="00C41846">
      <w:pPr>
        <w:pStyle w:val="ListParagraph"/>
        <w:numPr>
          <w:ilvl w:val="0"/>
          <w:numId w:val="40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Special push back for Trevil = tiles change, when all different, no more left</w:t>
      </w:r>
    </w:p>
    <w:p w14:paraId="2D31EA0C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</w:p>
    <w:p w14:paraId="6EEC94A4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</w:p>
    <w:p w14:paraId="050F3FF5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Player has internal health, when drops to zero , becomes injured .. must heal itself before doing a challenge = slower movement speed , crawls on ground</w:t>
      </w:r>
    </w:p>
    <w:p w14:paraId="35154E88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</w:p>
    <w:p w14:paraId="0D72778C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</w:p>
    <w:p w14:paraId="7B60FBEA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Minion class?</w:t>
      </w:r>
    </w:p>
    <w:p w14:paraId="52AD39D7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</w:p>
    <w:p w14:paraId="5A90D46E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Minigame items</w:t>
      </w:r>
    </w:p>
    <w:p w14:paraId="01326C50" w14:textId="77777777" w:rsidR="00C41846" w:rsidRPr="00E818AC" w:rsidRDefault="00C41846" w:rsidP="00C41846">
      <w:pPr>
        <w:pStyle w:val="ListParagraph"/>
        <w:numPr>
          <w:ilvl w:val="0"/>
          <w:numId w:val="26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Second cryocapactiro</w:t>
      </w:r>
    </w:p>
    <w:p w14:paraId="0671DF34" w14:textId="77777777" w:rsidR="00C41846" w:rsidRPr="00E818AC" w:rsidRDefault="00C41846" w:rsidP="00C41846">
      <w:pPr>
        <w:pStyle w:val="ListParagraph"/>
        <w:numPr>
          <w:ilvl w:val="0"/>
          <w:numId w:val="26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Can use on trevil or very?</w:t>
      </w:r>
    </w:p>
    <w:p w14:paraId="598C92D3" w14:textId="77777777" w:rsidR="00C41846" w:rsidRPr="00E818AC" w:rsidRDefault="00C41846" w:rsidP="00C41846">
      <w:pPr>
        <w:pStyle w:val="ListParagraph"/>
        <w:numPr>
          <w:ilvl w:val="0"/>
          <w:numId w:val="26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Needs “gyrofocuser” to keep around body and help against Viridash?</w:t>
      </w:r>
    </w:p>
    <w:p w14:paraId="00E99230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</w:p>
    <w:p w14:paraId="1B99F463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Tradeoff for stimulant = damages health and you have to go back to healing pool,  says “U druggo. Your skitz now m8!</w:t>
      </w:r>
    </w:p>
    <w:p w14:paraId="7C412F3D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</w:p>
    <w:p w14:paraId="6BBE221E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Wilted big flower </w:t>
      </w:r>
    </w:p>
    <w:p w14:paraId="782FD128" w14:textId="77777777" w:rsidR="00C41846" w:rsidRPr="00E818AC" w:rsidRDefault="00C41846" w:rsidP="00C41846">
      <w:pPr>
        <w:pStyle w:val="ListParagraph"/>
        <w:numPr>
          <w:ilvl w:val="0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Poisonous</w:t>
      </w:r>
    </w:p>
    <w:p w14:paraId="5D77D9E6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J</w:t>
      </w:r>
    </w:p>
    <w:p w14:paraId="59EF3BD2" w14:textId="77777777" w:rsidR="00C41846" w:rsidRPr="00E818AC" w:rsidRDefault="00C41846" w:rsidP="00C41846">
      <w:pPr>
        <w:pStyle w:val="ListParagraph"/>
        <w:numPr>
          <w:ilvl w:val="0"/>
          <w:numId w:val="26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GasMask</w:t>
      </w:r>
    </w:p>
    <w:p w14:paraId="49D6DD60" w14:textId="77777777" w:rsidR="00C41846" w:rsidRPr="00E818AC" w:rsidRDefault="00C41846" w:rsidP="00C41846">
      <w:pPr>
        <w:pStyle w:val="ListParagraph"/>
        <w:numPr>
          <w:ilvl w:val="0"/>
          <w:numId w:val="26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Helps you fight mushroom</w:t>
      </w:r>
    </w:p>
    <w:p w14:paraId="52F78FE7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</w:p>
    <w:p w14:paraId="7E587D8F" w14:textId="77777777" w:rsidR="00C41846" w:rsidRPr="00E818AC" w:rsidRDefault="00C41846" w:rsidP="00C41846">
      <w:pPr>
        <w:pStyle w:val="ListParagraph"/>
        <w:numPr>
          <w:ilvl w:val="0"/>
          <w:numId w:val="26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Armor</w:t>
      </w:r>
    </w:p>
    <w:p w14:paraId="23D5E5B1" w14:textId="77777777" w:rsidR="00C41846" w:rsidRPr="00E818AC" w:rsidRDefault="00C41846" w:rsidP="00C41846">
      <w:pPr>
        <w:pStyle w:val="ListParagraph"/>
        <w:numPr>
          <w:ilvl w:val="0"/>
          <w:numId w:val="26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Helps you fight all</w:t>
      </w:r>
    </w:p>
    <w:p w14:paraId="5FD96BD3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</w:p>
    <w:p w14:paraId="330A6428" w14:textId="77777777" w:rsidR="00C41846" w:rsidRPr="00E818AC" w:rsidRDefault="00C41846" w:rsidP="00C41846">
      <w:pPr>
        <w:pStyle w:val="ListParagraph"/>
        <w:numPr>
          <w:ilvl w:val="0"/>
          <w:numId w:val="26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Big Flower</w:t>
      </w:r>
    </w:p>
    <w:p w14:paraId="30B11897" w14:textId="77777777" w:rsidR="00C41846" w:rsidRPr="00E818AC" w:rsidRDefault="00C41846" w:rsidP="00C41846">
      <w:pPr>
        <w:pStyle w:val="ListParagraph"/>
        <w:numPr>
          <w:ilvl w:val="0"/>
          <w:numId w:val="26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Increases health for minigames</w:t>
      </w:r>
    </w:p>
    <w:p w14:paraId="15092C54" w14:textId="77777777" w:rsidR="00C41846" w:rsidRPr="00E818AC" w:rsidRDefault="00C41846" w:rsidP="00C41846">
      <w:pPr>
        <w:pStyle w:val="ListParagraph"/>
        <w:numPr>
          <w:ilvl w:val="0"/>
          <w:numId w:val="26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Infused with vitality-increasing molecules</w:t>
      </w:r>
    </w:p>
    <w:p w14:paraId="1BF65355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</w:p>
    <w:p w14:paraId="53E79BED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</w:p>
    <w:p w14:paraId="7755A7D7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Every minigame</w:t>
      </w:r>
    </w:p>
    <w:p w14:paraId="2C14CDA8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Minigames have max 3 tries </w:t>
      </w:r>
    </w:p>
    <w:p w14:paraId="352264E6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</w:p>
    <w:p w14:paraId="03858E3F" w14:textId="77777777" w:rsidR="00C41846" w:rsidRPr="00E818AC" w:rsidRDefault="00C41846" w:rsidP="00C41846">
      <w:pPr>
        <w:pStyle w:val="ListParagraph"/>
        <w:numPr>
          <w:ilvl w:val="0"/>
          <w:numId w:val="21"/>
        </w:numPr>
        <w:spacing w:line="276" w:lineRule="auto"/>
        <w:rPr>
          <w:sz w:val="24"/>
          <w:szCs w:val="24"/>
          <w:lang w:val="fr-FR"/>
        </w:rPr>
      </w:pPr>
      <w:r w:rsidRPr="00E818AC">
        <w:rPr>
          <w:sz w:val="24"/>
          <w:szCs w:val="24"/>
          <w:lang w:val="fr-FR"/>
        </w:rPr>
        <w:t>Start = popup = Xaidu preps you</w:t>
      </w:r>
    </w:p>
    <w:p w14:paraId="35AEAD53" w14:textId="77777777" w:rsidR="00C41846" w:rsidRPr="00E818AC" w:rsidRDefault="00C41846" w:rsidP="00C41846">
      <w:pPr>
        <w:pStyle w:val="ListParagraph"/>
        <w:numPr>
          <w:ilvl w:val="1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We’ve got a live one on our hands! Get ready!</w:t>
      </w:r>
    </w:p>
    <w:p w14:paraId="093C29F7" w14:textId="77777777" w:rsidR="00C41846" w:rsidRPr="00E818AC" w:rsidRDefault="00C41846" w:rsidP="00C41846">
      <w:pPr>
        <w:pStyle w:val="ListParagraph"/>
        <w:numPr>
          <w:ilvl w:val="1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Reading his/her mind, his/her name is  _</w:t>
      </w:r>
    </w:p>
    <w:p w14:paraId="64228FEB" w14:textId="77777777" w:rsidR="00C41846" w:rsidRPr="00E818AC" w:rsidRDefault="00C41846" w:rsidP="00C41846">
      <w:pPr>
        <w:pStyle w:val="ListParagraph"/>
        <w:numPr>
          <w:ilvl w:val="1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Beware of &lt;special attack&gt;  (eg. Mycovolence spores spray, Viridash heat, Tree root)</w:t>
      </w:r>
    </w:p>
    <w:p w14:paraId="1CF80423" w14:textId="77777777" w:rsidR="00C41846" w:rsidRPr="00E818AC" w:rsidRDefault="00C41846" w:rsidP="00C41846">
      <w:pPr>
        <w:pStyle w:val="ListParagraph"/>
        <w:numPr>
          <w:ilvl w:val="1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Enough of your contestant, lets analyse you!</w:t>
      </w:r>
    </w:p>
    <w:p w14:paraId="71C37D6A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From the &lt;itemlist&gt; , your health is increased by X% of original (100)</w:t>
      </w:r>
    </w:p>
    <w:p w14:paraId="73AF4F61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Due to that slick weapon you’ve got, your damage is X% of original (bare hands)</w:t>
      </w:r>
    </w:p>
    <w:p w14:paraId="27853074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What great luck! That &lt;special item&gt; will enable you to resist &lt;something something&gt;</w:t>
      </w:r>
    </w:p>
    <w:p w14:paraId="3BA0A17E" w14:textId="77777777" w:rsidR="00C41846" w:rsidRPr="00E818AC" w:rsidRDefault="00C41846" w:rsidP="00C41846">
      <w:pPr>
        <w:pStyle w:val="ListParagraph"/>
        <w:numPr>
          <w:ilvl w:val="1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Your chance of winning is at X% (random 10%)</w:t>
      </w:r>
    </w:p>
    <w:p w14:paraId="1C601FF7" w14:textId="77777777" w:rsidR="00C41846" w:rsidRPr="00E818AC" w:rsidRDefault="00C41846" w:rsidP="00C41846">
      <w:pPr>
        <w:pStyle w:val="ListParagraph"/>
        <w:numPr>
          <w:ilvl w:val="1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Now go get him/her tiger!</w:t>
      </w:r>
    </w:p>
    <w:p w14:paraId="2EB6FB42" w14:textId="77777777" w:rsidR="00C41846" w:rsidRPr="00E818AC" w:rsidRDefault="00C41846" w:rsidP="00C41846">
      <w:pPr>
        <w:pStyle w:val="ListParagraph"/>
        <w:numPr>
          <w:ilvl w:val="0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Gameplay</w:t>
      </w:r>
    </w:p>
    <w:p w14:paraId="3CD1D31E" w14:textId="77777777" w:rsidR="00C41846" w:rsidRPr="00E818AC" w:rsidRDefault="00C41846" w:rsidP="00C41846">
      <w:pPr>
        <w:pStyle w:val="ListParagraph"/>
        <w:numPr>
          <w:ilvl w:val="1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Boss</w:t>
      </w:r>
    </w:p>
    <w:p w14:paraId="589CEBF5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Has health too</w:t>
      </w:r>
    </w:p>
    <w:p w14:paraId="1714E97A" w14:textId="77777777" w:rsidR="00C41846" w:rsidRPr="00E818AC" w:rsidRDefault="00C41846" w:rsidP="00C41846">
      <w:pPr>
        <w:pStyle w:val="ListParagraph"/>
        <w:numPr>
          <w:ilvl w:val="1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Trevil</w:t>
      </w:r>
    </w:p>
    <w:p w14:paraId="184DAE23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top 2 thirds of the screen are covered in small versions of the evil tree (leftover resources)</w:t>
      </w:r>
    </w:p>
    <w:p w14:paraId="771E2CC2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They slowly advance. You have to bash your way through them to get to the main tree. </w:t>
      </w:r>
    </w:p>
    <w:p w14:paraId="5BA80995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Just keep coming, speed up over time</w:t>
      </w:r>
    </w:p>
    <w:p w14:paraId="588483C0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Make them 48x48</w:t>
      </w:r>
    </w:p>
    <w:p w14:paraId="6EBF48CB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Model columns of them as stacks?</w:t>
      </w:r>
    </w:p>
    <w:p w14:paraId="3B58911A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Special = Root can push you back (represtned as dirt tiles pushing you)</w:t>
      </w:r>
    </w:p>
    <w:p w14:paraId="4FC367F0" w14:textId="77777777" w:rsidR="00C41846" w:rsidRPr="00E818AC" w:rsidRDefault="00C41846" w:rsidP="00C41846">
      <w:pPr>
        <w:pStyle w:val="ListParagraph"/>
        <w:numPr>
          <w:ilvl w:val="1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Mycovolence</w:t>
      </w:r>
    </w:p>
    <w:p w14:paraId="167745B2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Gross bugs and worms comes from top center (leftover resources) (particle emitter??)</w:t>
      </w:r>
    </w:p>
    <w:p w14:paraId="78B97987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Touching them makes you lose health</w:t>
      </w:r>
    </w:p>
    <w:p w14:paraId="7E783543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They can be killed</w:t>
      </w:r>
    </w:p>
    <w:p w14:paraId="64A04A0B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Special = You lose health over time due to mushroom spores. Gas mask makes you immune </w:t>
      </w:r>
    </w:p>
    <w:p w14:paraId="744567D4" w14:textId="77777777" w:rsidR="00C41846" w:rsidRPr="00E818AC" w:rsidRDefault="00C41846" w:rsidP="00C41846">
      <w:pPr>
        <w:pStyle w:val="ListParagraph"/>
        <w:numPr>
          <w:ilvl w:val="1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Viridash</w:t>
      </w:r>
    </w:p>
    <w:p w14:paraId="25AD1612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Stays in top right</w:t>
      </w:r>
    </w:p>
    <w:p w14:paraId="7C34734C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Sprays fireballs over map</w:t>
      </w:r>
    </w:p>
    <w:p w14:paraId="033824BF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Special Attack = heat very close to it makes you loose health</w:t>
      </w:r>
    </w:p>
    <w:p w14:paraId="1BE669DD" w14:textId="77777777" w:rsidR="00C41846" w:rsidRPr="00E818AC" w:rsidRDefault="00C41846" w:rsidP="00C41846">
      <w:pPr>
        <w:pStyle w:val="ListParagraph"/>
        <w:numPr>
          <w:ilvl w:val="1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Ship</w:t>
      </w:r>
    </w:p>
    <w:p w14:paraId="7177F8C9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Actual cannons surround you (leftover sprites)</w:t>
      </w:r>
    </w:p>
    <w:p w14:paraId="22901C06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Constantly shooting randomly</w:t>
      </w:r>
    </w:p>
    <w:p w14:paraId="0D8FE654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Gunpowder barrels in croner</w:t>
      </w:r>
    </w:p>
    <w:p w14:paraId="6483D751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You have to hit them and explode them to make nearby cannons disappear</w:t>
      </w:r>
    </w:p>
    <w:p w14:paraId="30E81E1C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You win when you destroy them all</w:t>
      </w:r>
    </w:p>
    <w:p w14:paraId="53D7F049" w14:textId="77777777" w:rsidR="00C41846" w:rsidRPr="00E818AC" w:rsidRDefault="00C41846" w:rsidP="00C41846">
      <w:pPr>
        <w:pStyle w:val="ListParagraph"/>
        <w:numPr>
          <w:ilvl w:val="0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End =</w:t>
      </w:r>
    </w:p>
    <w:p w14:paraId="1E2A11BD" w14:textId="77777777" w:rsidR="00C41846" w:rsidRPr="00E818AC" w:rsidRDefault="00C41846" w:rsidP="00C41846">
      <w:pPr>
        <w:pStyle w:val="ListParagraph"/>
        <w:numPr>
          <w:ilvl w:val="1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lastRenderedPageBreak/>
        <w:t>“Xaidu: Well done! You’ve defeated _. We’re getting closer to home!, just keep pressing on”</w:t>
      </w:r>
    </w:p>
    <w:p w14:paraId="745F469F" w14:textId="1C6D6B6C" w:rsidR="00C41846" w:rsidRDefault="00C41846" w:rsidP="00C22EC7">
      <w:pPr>
        <w:spacing w:line="276" w:lineRule="auto"/>
        <w:rPr>
          <w:sz w:val="24"/>
          <w:szCs w:val="24"/>
        </w:rPr>
      </w:pPr>
    </w:p>
    <w:p w14:paraId="2CBEDAF6" w14:textId="0168ABA2" w:rsidR="00C41846" w:rsidRPr="00C41846" w:rsidRDefault="00C41846" w:rsidP="00C22EC7">
      <w:pPr>
        <w:spacing w:line="276" w:lineRule="auto"/>
        <w:rPr>
          <w:b/>
          <w:bCs/>
          <w:sz w:val="24"/>
          <w:szCs w:val="24"/>
        </w:rPr>
      </w:pPr>
      <w:r w:rsidRPr="00C41846">
        <w:rPr>
          <w:b/>
          <w:bCs/>
          <w:sz w:val="24"/>
          <w:szCs w:val="24"/>
        </w:rPr>
        <w:t>Score</w:t>
      </w:r>
    </w:p>
    <w:p w14:paraId="6C2290E6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A “timer” goes during PLAY state and minigames</w:t>
      </w:r>
    </w:p>
    <w:p w14:paraId="051DCAF2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Score is calculated at end</w:t>
      </w:r>
    </w:p>
    <w:p w14:paraId="62FF59B0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Starts with large number</w:t>
      </w:r>
    </w:p>
    <w:p w14:paraId="7920A27B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Time used = deductions</w:t>
      </w:r>
    </w:p>
    <w:p w14:paraId="740637F3" w14:textId="77777777" w:rsidR="00C41846" w:rsidRPr="00E818AC" w:rsidRDefault="00C41846" w:rsidP="00C41846">
      <w:p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Lives used = deductions</w:t>
      </w:r>
    </w:p>
    <w:p w14:paraId="278D2073" w14:textId="48BA269F" w:rsidR="00C41846" w:rsidRDefault="00C41846" w:rsidP="00C22EC7">
      <w:pPr>
        <w:spacing w:line="276" w:lineRule="auto"/>
        <w:rPr>
          <w:sz w:val="24"/>
          <w:szCs w:val="24"/>
        </w:rPr>
      </w:pPr>
    </w:p>
    <w:p w14:paraId="286889FD" w14:textId="39A88EDA" w:rsidR="005C01C7" w:rsidRDefault="00AF08B3" w:rsidP="00C22EC7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Make all the improvements you can possibly make = final version</w:t>
      </w:r>
    </w:p>
    <w:p w14:paraId="044FA4BA" w14:textId="77777777" w:rsidR="00AF08B3" w:rsidRDefault="00AF08B3" w:rsidP="00C22EC7">
      <w:pPr>
        <w:spacing w:line="276" w:lineRule="auto"/>
        <w:rPr>
          <w:sz w:val="24"/>
          <w:szCs w:val="24"/>
        </w:rPr>
      </w:pPr>
    </w:p>
    <w:p w14:paraId="21D3B5CC" w14:textId="185A6A9E" w:rsidR="005C01C7" w:rsidRPr="005C01C7" w:rsidRDefault="005C01C7" w:rsidP="00C22EC7">
      <w:pPr>
        <w:spacing w:line="276" w:lineRule="auto"/>
        <w:rPr>
          <w:sz w:val="48"/>
          <w:szCs w:val="48"/>
        </w:rPr>
      </w:pPr>
      <w:r w:rsidRPr="005C01C7">
        <w:rPr>
          <w:sz w:val="48"/>
          <w:szCs w:val="48"/>
        </w:rPr>
        <w:t>Deploy</w:t>
      </w:r>
    </w:p>
    <w:sectPr w:rsidR="005C01C7" w:rsidRPr="005C01C7" w:rsidSect="00863717">
      <w:pgSz w:w="11340" w:h="3146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1719D"/>
    <w:multiLevelType w:val="hybridMultilevel"/>
    <w:tmpl w:val="77D0DCE4"/>
    <w:lvl w:ilvl="0" w:tplc="F76472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C5F40"/>
    <w:multiLevelType w:val="hybridMultilevel"/>
    <w:tmpl w:val="ED6CD0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91664"/>
    <w:multiLevelType w:val="multilevel"/>
    <w:tmpl w:val="704806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EC53AC"/>
    <w:multiLevelType w:val="hybridMultilevel"/>
    <w:tmpl w:val="7B607598"/>
    <w:lvl w:ilvl="0" w:tplc="81D6882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7C62AC"/>
    <w:multiLevelType w:val="hybridMultilevel"/>
    <w:tmpl w:val="394C99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9C4A4E"/>
    <w:multiLevelType w:val="hybridMultilevel"/>
    <w:tmpl w:val="CF8269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EE0E6F"/>
    <w:multiLevelType w:val="hybridMultilevel"/>
    <w:tmpl w:val="58A649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ED3ADE"/>
    <w:multiLevelType w:val="hybridMultilevel"/>
    <w:tmpl w:val="B29E037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4B463F"/>
    <w:multiLevelType w:val="hybridMultilevel"/>
    <w:tmpl w:val="2112FC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CE55D8"/>
    <w:multiLevelType w:val="hybridMultilevel"/>
    <w:tmpl w:val="38A69F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09626E"/>
    <w:multiLevelType w:val="hybridMultilevel"/>
    <w:tmpl w:val="19C4B6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431FE9"/>
    <w:multiLevelType w:val="hybridMultilevel"/>
    <w:tmpl w:val="AA0C37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9D4E2B"/>
    <w:multiLevelType w:val="hybridMultilevel"/>
    <w:tmpl w:val="1BE473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E07E16"/>
    <w:multiLevelType w:val="hybridMultilevel"/>
    <w:tmpl w:val="A888FA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02D2158"/>
    <w:multiLevelType w:val="hybridMultilevel"/>
    <w:tmpl w:val="CEE000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825F23"/>
    <w:multiLevelType w:val="hybridMultilevel"/>
    <w:tmpl w:val="23FE4E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737CE4"/>
    <w:multiLevelType w:val="hybridMultilevel"/>
    <w:tmpl w:val="063EFA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960B30"/>
    <w:multiLevelType w:val="hybridMultilevel"/>
    <w:tmpl w:val="DC065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CB7A83"/>
    <w:multiLevelType w:val="hybridMultilevel"/>
    <w:tmpl w:val="A4BEBC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EE2330"/>
    <w:multiLevelType w:val="hybridMultilevel"/>
    <w:tmpl w:val="B80C49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25E74"/>
    <w:multiLevelType w:val="hybridMultilevel"/>
    <w:tmpl w:val="A1B650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F054CA"/>
    <w:multiLevelType w:val="hybridMultilevel"/>
    <w:tmpl w:val="065E88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5075EB"/>
    <w:multiLevelType w:val="hybridMultilevel"/>
    <w:tmpl w:val="0130DF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CB4DE2"/>
    <w:multiLevelType w:val="hybridMultilevel"/>
    <w:tmpl w:val="3704E6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0420C7"/>
    <w:multiLevelType w:val="hybridMultilevel"/>
    <w:tmpl w:val="74BA86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8E73F2"/>
    <w:multiLevelType w:val="hybridMultilevel"/>
    <w:tmpl w:val="B18251A4"/>
    <w:lvl w:ilvl="0" w:tplc="B6AC765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591056D"/>
    <w:multiLevelType w:val="hybridMultilevel"/>
    <w:tmpl w:val="AC5A82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E15335"/>
    <w:multiLevelType w:val="hybridMultilevel"/>
    <w:tmpl w:val="E4F080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F94FAF"/>
    <w:multiLevelType w:val="hybridMultilevel"/>
    <w:tmpl w:val="7846BA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EB7818"/>
    <w:multiLevelType w:val="hybridMultilevel"/>
    <w:tmpl w:val="D7266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EB25F6"/>
    <w:multiLevelType w:val="hybridMultilevel"/>
    <w:tmpl w:val="FEE2AD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4B31F3"/>
    <w:multiLevelType w:val="hybridMultilevel"/>
    <w:tmpl w:val="D85252B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DF4326D"/>
    <w:multiLevelType w:val="hybridMultilevel"/>
    <w:tmpl w:val="7E4A79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225FE3"/>
    <w:multiLevelType w:val="hybridMultilevel"/>
    <w:tmpl w:val="8DD00E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111137"/>
    <w:multiLevelType w:val="hybridMultilevel"/>
    <w:tmpl w:val="F60A9D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3C6BB4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DE5C11"/>
    <w:multiLevelType w:val="hybridMultilevel"/>
    <w:tmpl w:val="7A3E18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105DD7"/>
    <w:multiLevelType w:val="hybridMultilevel"/>
    <w:tmpl w:val="973ECBF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9664CC1"/>
    <w:multiLevelType w:val="hybridMultilevel"/>
    <w:tmpl w:val="92229B3E"/>
    <w:lvl w:ilvl="0" w:tplc="0C090001">
      <w:start w:val="1"/>
      <w:numFmt w:val="bullet"/>
      <w:lvlText w:val=""/>
      <w:lvlJc w:val="left"/>
      <w:pPr>
        <w:ind w:left="75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7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</w:abstractNum>
  <w:abstractNum w:abstractNumId="38" w15:restartNumberingAfterBreak="0">
    <w:nsid w:val="6B0E451B"/>
    <w:multiLevelType w:val="hybridMultilevel"/>
    <w:tmpl w:val="9B1E73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FD6DA5"/>
    <w:multiLevelType w:val="hybridMultilevel"/>
    <w:tmpl w:val="50486306"/>
    <w:lvl w:ilvl="0" w:tplc="0C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0" w15:restartNumberingAfterBreak="0">
    <w:nsid w:val="75005060"/>
    <w:multiLevelType w:val="hybridMultilevel"/>
    <w:tmpl w:val="DA7A358C"/>
    <w:lvl w:ilvl="0" w:tplc="81D6882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0A3428"/>
    <w:multiLevelType w:val="hybridMultilevel"/>
    <w:tmpl w:val="1DC0C2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D21EA2"/>
    <w:multiLevelType w:val="hybridMultilevel"/>
    <w:tmpl w:val="34726F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2C185A"/>
    <w:multiLevelType w:val="hybridMultilevel"/>
    <w:tmpl w:val="AEAA5B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AF5794"/>
    <w:multiLevelType w:val="hybridMultilevel"/>
    <w:tmpl w:val="30EAD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B76E0A"/>
    <w:multiLevelType w:val="hybridMultilevel"/>
    <w:tmpl w:val="68EEF4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6225B7"/>
    <w:multiLevelType w:val="hybridMultilevel"/>
    <w:tmpl w:val="55C60FEA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86752A0"/>
    <w:multiLevelType w:val="hybridMultilevel"/>
    <w:tmpl w:val="282EB8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1E28F3"/>
    <w:multiLevelType w:val="hybridMultilevel"/>
    <w:tmpl w:val="6C2E93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4"/>
  </w:num>
  <w:num w:numId="3">
    <w:abstractNumId w:val="26"/>
  </w:num>
  <w:num w:numId="4">
    <w:abstractNumId w:val="47"/>
  </w:num>
  <w:num w:numId="5">
    <w:abstractNumId w:val="13"/>
  </w:num>
  <w:num w:numId="6">
    <w:abstractNumId w:val="18"/>
  </w:num>
  <w:num w:numId="7">
    <w:abstractNumId w:val="1"/>
  </w:num>
  <w:num w:numId="8">
    <w:abstractNumId w:val="25"/>
  </w:num>
  <w:num w:numId="9">
    <w:abstractNumId w:val="0"/>
  </w:num>
  <w:num w:numId="10">
    <w:abstractNumId w:val="35"/>
  </w:num>
  <w:num w:numId="11">
    <w:abstractNumId w:val="30"/>
  </w:num>
  <w:num w:numId="12">
    <w:abstractNumId w:val="32"/>
  </w:num>
  <w:num w:numId="13">
    <w:abstractNumId w:val="43"/>
  </w:num>
  <w:num w:numId="14">
    <w:abstractNumId w:val="5"/>
  </w:num>
  <w:num w:numId="15">
    <w:abstractNumId w:val="14"/>
  </w:num>
  <w:num w:numId="16">
    <w:abstractNumId w:val="19"/>
  </w:num>
  <w:num w:numId="17">
    <w:abstractNumId w:val="28"/>
  </w:num>
  <w:num w:numId="18">
    <w:abstractNumId w:val="42"/>
  </w:num>
  <w:num w:numId="19">
    <w:abstractNumId w:val="21"/>
  </w:num>
  <w:num w:numId="20">
    <w:abstractNumId w:val="9"/>
  </w:num>
  <w:num w:numId="21">
    <w:abstractNumId w:val="29"/>
  </w:num>
  <w:num w:numId="22">
    <w:abstractNumId w:val="24"/>
  </w:num>
  <w:num w:numId="23">
    <w:abstractNumId w:val="41"/>
  </w:num>
  <w:num w:numId="24">
    <w:abstractNumId w:val="38"/>
  </w:num>
  <w:num w:numId="25">
    <w:abstractNumId w:val="16"/>
  </w:num>
  <w:num w:numId="26">
    <w:abstractNumId w:val="45"/>
  </w:num>
  <w:num w:numId="27">
    <w:abstractNumId w:val="8"/>
  </w:num>
  <w:num w:numId="28">
    <w:abstractNumId w:val="44"/>
  </w:num>
  <w:num w:numId="29">
    <w:abstractNumId w:val="27"/>
  </w:num>
  <w:num w:numId="30">
    <w:abstractNumId w:val="11"/>
  </w:num>
  <w:num w:numId="31">
    <w:abstractNumId w:val="33"/>
  </w:num>
  <w:num w:numId="32">
    <w:abstractNumId w:val="6"/>
  </w:num>
  <w:num w:numId="33">
    <w:abstractNumId w:val="7"/>
  </w:num>
  <w:num w:numId="34">
    <w:abstractNumId w:val="17"/>
  </w:num>
  <w:num w:numId="35">
    <w:abstractNumId w:val="23"/>
  </w:num>
  <w:num w:numId="36">
    <w:abstractNumId w:val="15"/>
  </w:num>
  <w:num w:numId="37">
    <w:abstractNumId w:val="37"/>
  </w:num>
  <w:num w:numId="38">
    <w:abstractNumId w:val="36"/>
  </w:num>
  <w:num w:numId="39">
    <w:abstractNumId w:val="48"/>
  </w:num>
  <w:num w:numId="40">
    <w:abstractNumId w:val="12"/>
  </w:num>
  <w:num w:numId="41">
    <w:abstractNumId w:val="40"/>
  </w:num>
  <w:num w:numId="42">
    <w:abstractNumId w:val="3"/>
  </w:num>
  <w:num w:numId="43">
    <w:abstractNumId w:val="31"/>
  </w:num>
  <w:num w:numId="44">
    <w:abstractNumId w:val="20"/>
  </w:num>
  <w:num w:numId="45">
    <w:abstractNumId w:val="10"/>
  </w:num>
  <w:num w:numId="46">
    <w:abstractNumId w:val="39"/>
  </w:num>
  <w:num w:numId="47">
    <w:abstractNumId w:val="46"/>
  </w:num>
  <w:num w:numId="48">
    <w:abstractNumId w:val="22"/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wNzExMDWzNLQ0MbRU0lEKTi0uzszPAykwqwUApOAc9iwAAAA="/>
  </w:docVars>
  <w:rsids>
    <w:rsidRoot w:val="00E27381"/>
    <w:rsid w:val="00003B0E"/>
    <w:rsid w:val="00003F1F"/>
    <w:rsid w:val="00006358"/>
    <w:rsid w:val="000128F4"/>
    <w:rsid w:val="000132D3"/>
    <w:rsid w:val="0002202B"/>
    <w:rsid w:val="00022158"/>
    <w:rsid w:val="00023671"/>
    <w:rsid w:val="00024731"/>
    <w:rsid w:val="00026346"/>
    <w:rsid w:val="0002782B"/>
    <w:rsid w:val="00031E74"/>
    <w:rsid w:val="00034FC8"/>
    <w:rsid w:val="00043A56"/>
    <w:rsid w:val="000458DF"/>
    <w:rsid w:val="00046349"/>
    <w:rsid w:val="00047C52"/>
    <w:rsid w:val="000564DB"/>
    <w:rsid w:val="000623E9"/>
    <w:rsid w:val="0006452E"/>
    <w:rsid w:val="00070EC0"/>
    <w:rsid w:val="00082922"/>
    <w:rsid w:val="000941FD"/>
    <w:rsid w:val="000A2DF9"/>
    <w:rsid w:val="000A68E5"/>
    <w:rsid w:val="000B44F7"/>
    <w:rsid w:val="000C25B3"/>
    <w:rsid w:val="000D29E7"/>
    <w:rsid w:val="000D2D1A"/>
    <w:rsid w:val="000D34C7"/>
    <w:rsid w:val="000E08C2"/>
    <w:rsid w:val="000E1FA7"/>
    <w:rsid w:val="000E2F10"/>
    <w:rsid w:val="000E7423"/>
    <w:rsid w:val="000F3265"/>
    <w:rsid w:val="000F3976"/>
    <w:rsid w:val="000F4CFF"/>
    <w:rsid w:val="000F513E"/>
    <w:rsid w:val="00105587"/>
    <w:rsid w:val="00106396"/>
    <w:rsid w:val="001072BC"/>
    <w:rsid w:val="0013135A"/>
    <w:rsid w:val="0013291D"/>
    <w:rsid w:val="00141847"/>
    <w:rsid w:val="00154ACB"/>
    <w:rsid w:val="00156478"/>
    <w:rsid w:val="0016057E"/>
    <w:rsid w:val="00162194"/>
    <w:rsid w:val="00173DCF"/>
    <w:rsid w:val="00177F48"/>
    <w:rsid w:val="001802CA"/>
    <w:rsid w:val="0018108C"/>
    <w:rsid w:val="00182F07"/>
    <w:rsid w:val="001851E2"/>
    <w:rsid w:val="001927FF"/>
    <w:rsid w:val="00194909"/>
    <w:rsid w:val="00195B67"/>
    <w:rsid w:val="001974CA"/>
    <w:rsid w:val="00197C81"/>
    <w:rsid w:val="001A0CF5"/>
    <w:rsid w:val="001A6C57"/>
    <w:rsid w:val="001A7D8C"/>
    <w:rsid w:val="001A7F55"/>
    <w:rsid w:val="001B2811"/>
    <w:rsid w:val="001B2E18"/>
    <w:rsid w:val="001B522D"/>
    <w:rsid w:val="001D0A13"/>
    <w:rsid w:val="001D1A76"/>
    <w:rsid w:val="001D3256"/>
    <w:rsid w:val="001D5011"/>
    <w:rsid w:val="001D57F0"/>
    <w:rsid w:val="001E252E"/>
    <w:rsid w:val="001E6473"/>
    <w:rsid w:val="001E744B"/>
    <w:rsid w:val="00220334"/>
    <w:rsid w:val="002301AD"/>
    <w:rsid w:val="00236374"/>
    <w:rsid w:val="0024718B"/>
    <w:rsid w:val="00253B57"/>
    <w:rsid w:val="0025492F"/>
    <w:rsid w:val="00256C4B"/>
    <w:rsid w:val="00271FA3"/>
    <w:rsid w:val="00284BED"/>
    <w:rsid w:val="002A1EC4"/>
    <w:rsid w:val="002A4E15"/>
    <w:rsid w:val="002A6A24"/>
    <w:rsid w:val="002B5626"/>
    <w:rsid w:val="002C1E8B"/>
    <w:rsid w:val="002D2E5F"/>
    <w:rsid w:val="002D4D67"/>
    <w:rsid w:val="002D51B0"/>
    <w:rsid w:val="002D6C29"/>
    <w:rsid w:val="002D7D2E"/>
    <w:rsid w:val="002E0610"/>
    <w:rsid w:val="002E1722"/>
    <w:rsid w:val="002E7871"/>
    <w:rsid w:val="002F1C76"/>
    <w:rsid w:val="00303DA1"/>
    <w:rsid w:val="00305BF4"/>
    <w:rsid w:val="00311350"/>
    <w:rsid w:val="003260CF"/>
    <w:rsid w:val="00331D02"/>
    <w:rsid w:val="00332210"/>
    <w:rsid w:val="00332BE2"/>
    <w:rsid w:val="00344898"/>
    <w:rsid w:val="003465F0"/>
    <w:rsid w:val="00360EB1"/>
    <w:rsid w:val="00365D02"/>
    <w:rsid w:val="00370920"/>
    <w:rsid w:val="00373CC5"/>
    <w:rsid w:val="00377D8F"/>
    <w:rsid w:val="00380D27"/>
    <w:rsid w:val="00392087"/>
    <w:rsid w:val="003A61D9"/>
    <w:rsid w:val="003C4773"/>
    <w:rsid w:val="003C6C71"/>
    <w:rsid w:val="003D1994"/>
    <w:rsid w:val="003D4D50"/>
    <w:rsid w:val="003E40F4"/>
    <w:rsid w:val="003E4225"/>
    <w:rsid w:val="003E740B"/>
    <w:rsid w:val="003F466E"/>
    <w:rsid w:val="003F6EBB"/>
    <w:rsid w:val="00404E3D"/>
    <w:rsid w:val="004056C7"/>
    <w:rsid w:val="00413D09"/>
    <w:rsid w:val="00423806"/>
    <w:rsid w:val="00423BDE"/>
    <w:rsid w:val="00424549"/>
    <w:rsid w:val="0042481C"/>
    <w:rsid w:val="00425221"/>
    <w:rsid w:val="00425238"/>
    <w:rsid w:val="00427E69"/>
    <w:rsid w:val="004476AE"/>
    <w:rsid w:val="00453154"/>
    <w:rsid w:val="00462F98"/>
    <w:rsid w:val="00467ED4"/>
    <w:rsid w:val="0048284E"/>
    <w:rsid w:val="0049184A"/>
    <w:rsid w:val="004A3D9E"/>
    <w:rsid w:val="004A7D67"/>
    <w:rsid w:val="004B6FB9"/>
    <w:rsid w:val="004C6778"/>
    <w:rsid w:val="004D7998"/>
    <w:rsid w:val="004E1E0F"/>
    <w:rsid w:val="004F1259"/>
    <w:rsid w:val="004F4160"/>
    <w:rsid w:val="004F69C0"/>
    <w:rsid w:val="00500758"/>
    <w:rsid w:val="005125E1"/>
    <w:rsid w:val="00513420"/>
    <w:rsid w:val="005248AF"/>
    <w:rsid w:val="0054053B"/>
    <w:rsid w:val="00551942"/>
    <w:rsid w:val="00554AE8"/>
    <w:rsid w:val="0055679B"/>
    <w:rsid w:val="00560252"/>
    <w:rsid w:val="0056103E"/>
    <w:rsid w:val="005612B8"/>
    <w:rsid w:val="005656CB"/>
    <w:rsid w:val="00570633"/>
    <w:rsid w:val="00580641"/>
    <w:rsid w:val="00584028"/>
    <w:rsid w:val="005908C8"/>
    <w:rsid w:val="00597AAE"/>
    <w:rsid w:val="005A0A97"/>
    <w:rsid w:val="005A0FE8"/>
    <w:rsid w:val="005A39CA"/>
    <w:rsid w:val="005A638C"/>
    <w:rsid w:val="005B0959"/>
    <w:rsid w:val="005B293E"/>
    <w:rsid w:val="005B2E67"/>
    <w:rsid w:val="005C01C7"/>
    <w:rsid w:val="005C0767"/>
    <w:rsid w:val="005C22A8"/>
    <w:rsid w:val="005D0E99"/>
    <w:rsid w:val="005D32A6"/>
    <w:rsid w:val="005E462A"/>
    <w:rsid w:val="005E58BF"/>
    <w:rsid w:val="005E7430"/>
    <w:rsid w:val="005F0D75"/>
    <w:rsid w:val="005F6D13"/>
    <w:rsid w:val="005F7495"/>
    <w:rsid w:val="00604FF9"/>
    <w:rsid w:val="00617CD3"/>
    <w:rsid w:val="00627169"/>
    <w:rsid w:val="00646DDA"/>
    <w:rsid w:val="00661E47"/>
    <w:rsid w:val="006622E6"/>
    <w:rsid w:val="0066745C"/>
    <w:rsid w:val="00671B91"/>
    <w:rsid w:val="00686B4F"/>
    <w:rsid w:val="00690170"/>
    <w:rsid w:val="0069058D"/>
    <w:rsid w:val="00697F46"/>
    <w:rsid w:val="006A050F"/>
    <w:rsid w:val="006A20DA"/>
    <w:rsid w:val="006B1F6D"/>
    <w:rsid w:val="006B35E6"/>
    <w:rsid w:val="006B3DB7"/>
    <w:rsid w:val="006B4576"/>
    <w:rsid w:val="006B7DD9"/>
    <w:rsid w:val="006C0141"/>
    <w:rsid w:val="006C66F9"/>
    <w:rsid w:val="006E19DA"/>
    <w:rsid w:val="006E2375"/>
    <w:rsid w:val="006E27DB"/>
    <w:rsid w:val="006E31BC"/>
    <w:rsid w:val="006E4223"/>
    <w:rsid w:val="006F28A2"/>
    <w:rsid w:val="006F5410"/>
    <w:rsid w:val="0070769C"/>
    <w:rsid w:val="007170FB"/>
    <w:rsid w:val="0073366B"/>
    <w:rsid w:val="00737054"/>
    <w:rsid w:val="00737BCA"/>
    <w:rsid w:val="00742144"/>
    <w:rsid w:val="00743786"/>
    <w:rsid w:val="00755EE6"/>
    <w:rsid w:val="00756B77"/>
    <w:rsid w:val="007665CE"/>
    <w:rsid w:val="0077222E"/>
    <w:rsid w:val="00773CD7"/>
    <w:rsid w:val="00774EE1"/>
    <w:rsid w:val="0078178D"/>
    <w:rsid w:val="0078248B"/>
    <w:rsid w:val="00784277"/>
    <w:rsid w:val="00790C4C"/>
    <w:rsid w:val="00791156"/>
    <w:rsid w:val="0079384C"/>
    <w:rsid w:val="007C7164"/>
    <w:rsid w:val="007E143C"/>
    <w:rsid w:val="007E7F0B"/>
    <w:rsid w:val="007F587C"/>
    <w:rsid w:val="00803432"/>
    <w:rsid w:val="008147DB"/>
    <w:rsid w:val="00815D20"/>
    <w:rsid w:val="00820E18"/>
    <w:rsid w:val="00820FAF"/>
    <w:rsid w:val="008307B1"/>
    <w:rsid w:val="00830C69"/>
    <w:rsid w:val="00835BCD"/>
    <w:rsid w:val="008466BE"/>
    <w:rsid w:val="00850473"/>
    <w:rsid w:val="0085296B"/>
    <w:rsid w:val="00857453"/>
    <w:rsid w:val="00863717"/>
    <w:rsid w:val="00864246"/>
    <w:rsid w:val="00871939"/>
    <w:rsid w:val="00874AD8"/>
    <w:rsid w:val="00874CD8"/>
    <w:rsid w:val="0087699E"/>
    <w:rsid w:val="00877789"/>
    <w:rsid w:val="00880013"/>
    <w:rsid w:val="008822FA"/>
    <w:rsid w:val="00884A0E"/>
    <w:rsid w:val="008A2785"/>
    <w:rsid w:val="008B053F"/>
    <w:rsid w:val="008C0F46"/>
    <w:rsid w:val="008C6D3B"/>
    <w:rsid w:val="008D066C"/>
    <w:rsid w:val="008D2DBE"/>
    <w:rsid w:val="008E2CAC"/>
    <w:rsid w:val="008F070C"/>
    <w:rsid w:val="008F1B61"/>
    <w:rsid w:val="008F2ABF"/>
    <w:rsid w:val="008F41AE"/>
    <w:rsid w:val="008F62C7"/>
    <w:rsid w:val="008F6BE4"/>
    <w:rsid w:val="008F7715"/>
    <w:rsid w:val="00906088"/>
    <w:rsid w:val="00907439"/>
    <w:rsid w:val="00911708"/>
    <w:rsid w:val="0091277C"/>
    <w:rsid w:val="00914BA2"/>
    <w:rsid w:val="009155A3"/>
    <w:rsid w:val="00915F92"/>
    <w:rsid w:val="00920FB9"/>
    <w:rsid w:val="00926CC8"/>
    <w:rsid w:val="00927AC7"/>
    <w:rsid w:val="009310E4"/>
    <w:rsid w:val="00941BE2"/>
    <w:rsid w:val="00942165"/>
    <w:rsid w:val="00947334"/>
    <w:rsid w:val="00951E10"/>
    <w:rsid w:val="00956309"/>
    <w:rsid w:val="009619C0"/>
    <w:rsid w:val="0096402F"/>
    <w:rsid w:val="00983A9A"/>
    <w:rsid w:val="00986A63"/>
    <w:rsid w:val="009B269C"/>
    <w:rsid w:val="009D065C"/>
    <w:rsid w:val="009D3178"/>
    <w:rsid w:val="009D4E12"/>
    <w:rsid w:val="009D4E56"/>
    <w:rsid w:val="009D689C"/>
    <w:rsid w:val="009D75DC"/>
    <w:rsid w:val="009F1397"/>
    <w:rsid w:val="009F1DD6"/>
    <w:rsid w:val="009F4A87"/>
    <w:rsid w:val="00A00C27"/>
    <w:rsid w:val="00A02027"/>
    <w:rsid w:val="00A074D7"/>
    <w:rsid w:val="00A11AAF"/>
    <w:rsid w:val="00A14563"/>
    <w:rsid w:val="00A2014A"/>
    <w:rsid w:val="00A204DF"/>
    <w:rsid w:val="00A209E9"/>
    <w:rsid w:val="00A20BF6"/>
    <w:rsid w:val="00A3044D"/>
    <w:rsid w:val="00A358CA"/>
    <w:rsid w:val="00A41357"/>
    <w:rsid w:val="00A61A03"/>
    <w:rsid w:val="00A64B98"/>
    <w:rsid w:val="00A6529A"/>
    <w:rsid w:val="00A659A4"/>
    <w:rsid w:val="00A7136E"/>
    <w:rsid w:val="00A732B5"/>
    <w:rsid w:val="00A74A75"/>
    <w:rsid w:val="00A74BDC"/>
    <w:rsid w:val="00A7620E"/>
    <w:rsid w:val="00A8740B"/>
    <w:rsid w:val="00A90E50"/>
    <w:rsid w:val="00A940D7"/>
    <w:rsid w:val="00AA24E7"/>
    <w:rsid w:val="00AB1F99"/>
    <w:rsid w:val="00AC0A5A"/>
    <w:rsid w:val="00AC4F8B"/>
    <w:rsid w:val="00AD2A11"/>
    <w:rsid w:val="00AD350F"/>
    <w:rsid w:val="00AF08B3"/>
    <w:rsid w:val="00B20661"/>
    <w:rsid w:val="00B252C6"/>
    <w:rsid w:val="00B25452"/>
    <w:rsid w:val="00B323E3"/>
    <w:rsid w:val="00B35FFA"/>
    <w:rsid w:val="00B477C5"/>
    <w:rsid w:val="00B47C3B"/>
    <w:rsid w:val="00B50C41"/>
    <w:rsid w:val="00B607F5"/>
    <w:rsid w:val="00B638A7"/>
    <w:rsid w:val="00B71A58"/>
    <w:rsid w:val="00B72484"/>
    <w:rsid w:val="00B95006"/>
    <w:rsid w:val="00BA7E55"/>
    <w:rsid w:val="00BC2B00"/>
    <w:rsid w:val="00BC7A22"/>
    <w:rsid w:val="00BD1C96"/>
    <w:rsid w:val="00BE7F06"/>
    <w:rsid w:val="00BF23FD"/>
    <w:rsid w:val="00BF79E4"/>
    <w:rsid w:val="00C05C99"/>
    <w:rsid w:val="00C14BC4"/>
    <w:rsid w:val="00C22B37"/>
    <w:rsid w:val="00C22EC7"/>
    <w:rsid w:val="00C25A80"/>
    <w:rsid w:val="00C27E26"/>
    <w:rsid w:val="00C303FB"/>
    <w:rsid w:val="00C31475"/>
    <w:rsid w:val="00C31C16"/>
    <w:rsid w:val="00C41846"/>
    <w:rsid w:val="00C421F4"/>
    <w:rsid w:val="00C500A5"/>
    <w:rsid w:val="00C565F4"/>
    <w:rsid w:val="00C567C4"/>
    <w:rsid w:val="00C62F85"/>
    <w:rsid w:val="00C6699F"/>
    <w:rsid w:val="00C70004"/>
    <w:rsid w:val="00C71AA6"/>
    <w:rsid w:val="00C72CDC"/>
    <w:rsid w:val="00C7310A"/>
    <w:rsid w:val="00C80A8D"/>
    <w:rsid w:val="00C826AE"/>
    <w:rsid w:val="00C85289"/>
    <w:rsid w:val="00C96474"/>
    <w:rsid w:val="00CA2B19"/>
    <w:rsid w:val="00CC23BF"/>
    <w:rsid w:val="00CC4E30"/>
    <w:rsid w:val="00CC75AF"/>
    <w:rsid w:val="00CD071B"/>
    <w:rsid w:val="00CD2DDF"/>
    <w:rsid w:val="00CD5CDD"/>
    <w:rsid w:val="00CE18FC"/>
    <w:rsid w:val="00CE62DA"/>
    <w:rsid w:val="00CF489C"/>
    <w:rsid w:val="00D1433D"/>
    <w:rsid w:val="00D15DE1"/>
    <w:rsid w:val="00D47C4D"/>
    <w:rsid w:val="00D6239F"/>
    <w:rsid w:val="00D65FC8"/>
    <w:rsid w:val="00D66C0F"/>
    <w:rsid w:val="00D72160"/>
    <w:rsid w:val="00D731E8"/>
    <w:rsid w:val="00D74650"/>
    <w:rsid w:val="00D85FE7"/>
    <w:rsid w:val="00D869E5"/>
    <w:rsid w:val="00D920BD"/>
    <w:rsid w:val="00DC0916"/>
    <w:rsid w:val="00DC31EA"/>
    <w:rsid w:val="00DD04E2"/>
    <w:rsid w:val="00DD0EEA"/>
    <w:rsid w:val="00DD2C92"/>
    <w:rsid w:val="00DD6A5F"/>
    <w:rsid w:val="00DF00A1"/>
    <w:rsid w:val="00DF40E2"/>
    <w:rsid w:val="00DF4BE3"/>
    <w:rsid w:val="00DF5FB0"/>
    <w:rsid w:val="00DF6E06"/>
    <w:rsid w:val="00E00F1F"/>
    <w:rsid w:val="00E0705F"/>
    <w:rsid w:val="00E179E7"/>
    <w:rsid w:val="00E23C37"/>
    <w:rsid w:val="00E27381"/>
    <w:rsid w:val="00E33A6A"/>
    <w:rsid w:val="00E36AEB"/>
    <w:rsid w:val="00E453EB"/>
    <w:rsid w:val="00E54466"/>
    <w:rsid w:val="00E676F1"/>
    <w:rsid w:val="00E74B29"/>
    <w:rsid w:val="00E76943"/>
    <w:rsid w:val="00E818AC"/>
    <w:rsid w:val="00E91EC4"/>
    <w:rsid w:val="00E91FD7"/>
    <w:rsid w:val="00E924E7"/>
    <w:rsid w:val="00E9361D"/>
    <w:rsid w:val="00EA1A0F"/>
    <w:rsid w:val="00EA6BD8"/>
    <w:rsid w:val="00EA72CA"/>
    <w:rsid w:val="00EB203B"/>
    <w:rsid w:val="00EB7599"/>
    <w:rsid w:val="00EC3523"/>
    <w:rsid w:val="00EC3F76"/>
    <w:rsid w:val="00EF0196"/>
    <w:rsid w:val="00EF1C60"/>
    <w:rsid w:val="00EF1FB1"/>
    <w:rsid w:val="00F053C4"/>
    <w:rsid w:val="00F05ADF"/>
    <w:rsid w:val="00F07BDD"/>
    <w:rsid w:val="00F13015"/>
    <w:rsid w:val="00F33B56"/>
    <w:rsid w:val="00F33F7F"/>
    <w:rsid w:val="00F362A8"/>
    <w:rsid w:val="00F51369"/>
    <w:rsid w:val="00F51B46"/>
    <w:rsid w:val="00F54634"/>
    <w:rsid w:val="00F56622"/>
    <w:rsid w:val="00F61596"/>
    <w:rsid w:val="00F62E2E"/>
    <w:rsid w:val="00F7082A"/>
    <w:rsid w:val="00F76032"/>
    <w:rsid w:val="00F97810"/>
    <w:rsid w:val="00FB2CE2"/>
    <w:rsid w:val="00FB3571"/>
    <w:rsid w:val="00FB3CC8"/>
    <w:rsid w:val="00FB4536"/>
    <w:rsid w:val="00FB702B"/>
    <w:rsid w:val="00FC1A12"/>
    <w:rsid w:val="00FC4299"/>
    <w:rsid w:val="00FC7341"/>
    <w:rsid w:val="00FD1AA1"/>
    <w:rsid w:val="00FD419D"/>
    <w:rsid w:val="00FF0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F226F"/>
  <w15:chartTrackingRefBased/>
  <w15:docId w15:val="{9A84B9D4-F21A-4113-93C3-EE314D58A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2D1A"/>
    <w:pPr>
      <w:ind w:left="720"/>
      <w:contextualSpacing/>
    </w:pPr>
  </w:style>
  <w:style w:type="table" w:styleId="TableGrid">
    <w:name w:val="Table Grid"/>
    <w:basedOn w:val="TableNormal"/>
    <w:uiPriority w:val="39"/>
    <w:rsid w:val="005519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E14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143C"/>
    <w:rPr>
      <w:color w:val="605E5C"/>
      <w:shd w:val="clear" w:color="auto" w:fill="E1DFDD"/>
    </w:rPr>
  </w:style>
  <w:style w:type="paragraph" w:customStyle="1" w:styleId="li2">
    <w:name w:val="li2"/>
    <w:basedOn w:val="Normal"/>
    <w:rsid w:val="002D6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kw3">
    <w:name w:val="kw3"/>
    <w:basedOn w:val="DefaultParagraphFont"/>
    <w:rsid w:val="002D6C29"/>
  </w:style>
  <w:style w:type="character" w:customStyle="1" w:styleId="sy0">
    <w:name w:val="sy0"/>
    <w:basedOn w:val="DefaultParagraphFont"/>
    <w:rsid w:val="002D6C29"/>
  </w:style>
  <w:style w:type="character" w:customStyle="1" w:styleId="me1">
    <w:name w:val="me1"/>
    <w:basedOn w:val="DefaultParagraphFont"/>
    <w:rsid w:val="002D6C29"/>
  </w:style>
  <w:style w:type="character" w:customStyle="1" w:styleId="br0">
    <w:name w:val="br0"/>
    <w:basedOn w:val="DefaultParagraphFont"/>
    <w:rsid w:val="002D6C29"/>
  </w:style>
  <w:style w:type="paragraph" w:customStyle="1" w:styleId="li1">
    <w:name w:val="li1"/>
    <w:basedOn w:val="Normal"/>
    <w:rsid w:val="002D6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kw1">
    <w:name w:val="kw1"/>
    <w:basedOn w:val="DefaultParagraphFont"/>
    <w:rsid w:val="002D6C29"/>
  </w:style>
  <w:style w:type="character" w:customStyle="1" w:styleId="nu0">
    <w:name w:val="nu0"/>
    <w:basedOn w:val="DefaultParagraphFont"/>
    <w:rsid w:val="002D6C29"/>
  </w:style>
  <w:style w:type="character" w:customStyle="1" w:styleId="kw2">
    <w:name w:val="kw2"/>
    <w:basedOn w:val="DefaultParagraphFont"/>
    <w:rsid w:val="002D6C29"/>
  </w:style>
  <w:style w:type="character" w:customStyle="1" w:styleId="st0">
    <w:name w:val="st0"/>
    <w:basedOn w:val="DefaultParagraphFont"/>
    <w:rsid w:val="002D6C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5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6873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4637187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4333168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0749731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930284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1325659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2788173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949590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</w:divsChild>
    </w:div>
    <w:div w:id="52140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22</TotalTime>
  <Pages>3</Pages>
  <Words>657</Words>
  <Characters>374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harkey</dc:creator>
  <cp:keywords/>
  <dc:description/>
  <cp:lastModifiedBy>David Charkey</cp:lastModifiedBy>
  <cp:revision>356</cp:revision>
  <dcterms:created xsi:type="dcterms:W3CDTF">2019-01-31T11:04:00Z</dcterms:created>
  <dcterms:modified xsi:type="dcterms:W3CDTF">2019-12-07T15:20:00Z</dcterms:modified>
</cp:coreProperties>
</file>